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5C3D6CF">
      <w:pPr>
        <w:widowControl/>
        <w:jc w:val="center"/>
        <w:rPr>
          <w:rFonts w:hint="eastAsia" w:ascii="黑体" w:hAnsi="黑体" w:eastAsia="黑体" w:cs="黑体"/>
          <w:color w:val="000000"/>
          <w:kern w:val="0"/>
          <w:sz w:val="28"/>
          <w:szCs w:val="28"/>
        </w:rPr>
      </w:pPr>
      <w:r>
        <w:rPr>
          <w:rFonts w:hint="eastAsia" w:ascii="黑体" w:hAnsi="黑体" w:eastAsia="黑体" w:cs="黑体"/>
          <w:color w:val="000000"/>
          <w:kern w:val="0"/>
          <w:sz w:val="28"/>
          <w:szCs w:val="28"/>
        </w:rPr>
        <w:t>报名登记表</w:t>
      </w:r>
    </w:p>
    <w:p w14:paraId="0EDA7CA3">
      <w:pPr>
        <w:widowControl/>
        <w:jc w:val="center"/>
        <w:rPr>
          <w:rFonts w:hint="eastAsia" w:ascii="黑体" w:hAnsi="黑体" w:eastAsia="黑体" w:cs="黑体"/>
          <w:color w:val="C00000"/>
          <w:kern w:val="0"/>
          <w:szCs w:val="21"/>
        </w:rPr>
      </w:pPr>
      <w:r>
        <w:rPr>
          <w:rFonts w:hint="eastAsia" w:ascii="黑体" w:hAnsi="黑体" w:eastAsia="黑体" w:cs="黑体"/>
          <w:color w:val="C00000"/>
          <w:kern w:val="0"/>
          <w:szCs w:val="21"/>
        </w:rPr>
        <w:t>（请勿更改表格式样）</w:t>
      </w:r>
    </w:p>
    <w:tbl>
      <w:tblPr>
        <w:tblStyle w:val="5"/>
        <w:tblW w:w="5999" w:type="pct"/>
        <w:jc w:val="center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single" w:color="BEBEBE" w:themeColor="background1" w:themeShade="BF" w:sz="4" w:space="0"/>
          <w:insideV w:val="single" w:color="BEBEBE" w:themeColor="background1" w:themeShade="BF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7"/>
        <w:gridCol w:w="1047"/>
        <w:gridCol w:w="855"/>
        <w:gridCol w:w="896"/>
        <w:gridCol w:w="417"/>
        <w:gridCol w:w="458"/>
        <w:gridCol w:w="871"/>
        <w:gridCol w:w="736"/>
        <w:gridCol w:w="564"/>
        <w:gridCol w:w="366"/>
        <w:gridCol w:w="980"/>
        <w:gridCol w:w="1628"/>
      </w:tblGrid>
      <w:tr w14:paraId="4968E640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19CE0FF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应聘单位</w:t>
            </w:r>
          </w:p>
        </w:tc>
        <w:tc>
          <w:tcPr>
            <w:tcW w:w="3515" w:type="pct"/>
            <w:gridSpan w:val="10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4D2925E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  <w:tc>
          <w:tcPr>
            <w:tcW w:w="796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75821A8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（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  <w:lang w:val="en-US" w:eastAsia="zh-CN"/>
              </w:rPr>
              <w:t>一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寸近期彩色照片电子版）</w:t>
            </w:r>
          </w:p>
        </w:tc>
      </w:tr>
      <w:tr w14:paraId="42974B86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42EEB2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应聘岗位</w:t>
            </w:r>
          </w:p>
        </w:tc>
        <w:tc>
          <w:tcPr>
            <w:tcW w:w="3515" w:type="pct"/>
            <w:gridSpan w:val="10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EF45B36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  <w:tc>
          <w:tcPr>
            <w:tcW w:w="796" w:type="pct"/>
            <w:vMerge w:val="continue"/>
            <w:tcBorders>
              <w:tl2br w:val="nil"/>
              <w:tr2bl w:val="nil"/>
            </w:tcBorders>
            <w:vAlign w:val="center"/>
          </w:tcPr>
          <w:p w14:paraId="320A994D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0A904E4C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39B70B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姓　名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BB4748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A9E90E4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性　别</w:t>
            </w:r>
          </w:p>
        </w:tc>
        <w:tc>
          <w:tcPr>
            <w:tcW w:w="6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9444ABF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3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1650F5E">
            <w:pPr>
              <w:widowControl/>
              <w:jc w:val="center"/>
              <w:rPr>
                <w:rFonts w:ascii="黑体" w:hAnsi="黑体" w:eastAsia="黑体" w:cs="黑体"/>
                <w:color w:val="FF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FF0000"/>
                <w:kern w:val="0"/>
                <w:szCs w:val="21"/>
              </w:rPr>
              <w:t>出生年月</w:t>
            </w:r>
          </w:p>
          <w:p w14:paraId="1EBF5E5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FF0000"/>
                <w:kern w:val="0"/>
                <w:szCs w:val="21"/>
              </w:rPr>
              <w:t>（   岁）</w:t>
            </w:r>
          </w:p>
        </w:tc>
        <w:tc>
          <w:tcPr>
            <w:tcW w:w="6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FA01775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****-**</w:t>
            </w:r>
          </w:p>
        </w:tc>
        <w:tc>
          <w:tcPr>
            <w:tcW w:w="796" w:type="pct"/>
            <w:vMerge w:val="continue"/>
            <w:tcBorders>
              <w:tl2br w:val="nil"/>
              <w:tr2bl w:val="nil"/>
            </w:tcBorders>
            <w:vAlign w:val="center"/>
          </w:tcPr>
          <w:p w14:paraId="6986A370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2FAC6904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752CE8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民　族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FF9A9B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5B116B8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政治面貌</w:t>
            </w:r>
          </w:p>
        </w:tc>
        <w:tc>
          <w:tcPr>
            <w:tcW w:w="6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D852884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3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B30ACFF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入党时间</w:t>
            </w:r>
          </w:p>
        </w:tc>
        <w:tc>
          <w:tcPr>
            <w:tcW w:w="6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173320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vMerge w:val="continue"/>
            <w:tcBorders>
              <w:tl2br w:val="nil"/>
              <w:tr2bl w:val="nil"/>
            </w:tcBorders>
            <w:vAlign w:val="center"/>
          </w:tcPr>
          <w:p w14:paraId="0188B19D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59EC3539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22461D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  <w:highlight w:val="yellow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籍  贯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B8FD212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具体到地级市</w:t>
            </w: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8E93E8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现居住地</w:t>
            </w:r>
          </w:p>
        </w:tc>
        <w:tc>
          <w:tcPr>
            <w:tcW w:w="6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64B8F83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详细填写具体地址</w:t>
            </w:r>
          </w:p>
        </w:tc>
        <w:tc>
          <w:tcPr>
            <w:tcW w:w="63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63EC64F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现户籍所</w:t>
            </w:r>
          </w:p>
          <w:p w14:paraId="31F0283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在    地</w:t>
            </w:r>
          </w:p>
        </w:tc>
        <w:tc>
          <w:tcPr>
            <w:tcW w:w="14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4DD20D4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详细填写具体地址</w:t>
            </w:r>
          </w:p>
        </w:tc>
      </w:tr>
      <w:tr w14:paraId="3F04E343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CF1034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参加工作</w:t>
            </w:r>
          </w:p>
          <w:p w14:paraId="1028D87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时    间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6D63C53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****-**-**</w:t>
            </w: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F50B25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熟悉外语</w:t>
            </w:r>
          </w:p>
          <w:p w14:paraId="2941AD4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情    况</w:t>
            </w:r>
          </w:p>
        </w:tc>
        <w:tc>
          <w:tcPr>
            <w:tcW w:w="6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3EF15FA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3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ACF2A7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专业特长</w:t>
            </w:r>
          </w:p>
        </w:tc>
        <w:tc>
          <w:tcPr>
            <w:tcW w:w="14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9D0B79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5EE7981C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1A27CFC">
            <w:pPr>
              <w:widowControl/>
              <w:jc w:val="center"/>
              <w:rPr>
                <w:rFonts w:ascii="黑体" w:hAnsi="黑体" w:eastAsia="黑体" w:cs="黑体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kern w:val="0"/>
                <w:szCs w:val="21"/>
              </w:rPr>
              <w:t>专业技术</w:t>
            </w:r>
          </w:p>
          <w:p w14:paraId="43A4747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kern w:val="0"/>
                <w:szCs w:val="21"/>
              </w:rPr>
              <w:t>职务资格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AE32455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E09569A">
            <w:pPr>
              <w:widowControl/>
              <w:jc w:val="center"/>
              <w:rPr>
                <w:rFonts w:eastAsia="黑体"/>
                <w:snapToGrid w:val="0"/>
                <w:spacing w:val="-4"/>
                <w:kern w:val="0"/>
                <w:szCs w:val="21"/>
              </w:rPr>
            </w:pPr>
            <w:r>
              <w:rPr>
                <w:rFonts w:hint="eastAsia" w:eastAsia="黑体"/>
                <w:snapToGrid w:val="0"/>
                <w:spacing w:val="-4"/>
                <w:kern w:val="0"/>
                <w:szCs w:val="21"/>
              </w:rPr>
              <w:t>职业（执业）</w:t>
            </w:r>
          </w:p>
          <w:p w14:paraId="7ABABEC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eastAsia="黑体"/>
                <w:snapToGrid w:val="0"/>
                <w:spacing w:val="-4"/>
                <w:kern w:val="0"/>
                <w:szCs w:val="21"/>
              </w:rPr>
              <w:t>资   格</w:t>
            </w:r>
          </w:p>
        </w:tc>
        <w:tc>
          <w:tcPr>
            <w:tcW w:w="6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46D1E51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3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31D1F1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婚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  <w:lang w:val="en-US" w:eastAsia="zh-CN"/>
              </w:rPr>
              <w:t>姻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状况</w:t>
            </w:r>
          </w:p>
        </w:tc>
        <w:tc>
          <w:tcPr>
            <w:tcW w:w="14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333C395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194AC4C2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28A3F18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身  高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BA18E9E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4012278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体  重</w:t>
            </w:r>
          </w:p>
        </w:tc>
        <w:tc>
          <w:tcPr>
            <w:tcW w:w="6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B2C6224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3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F3F93E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健康状况</w:t>
            </w:r>
          </w:p>
        </w:tc>
        <w:tc>
          <w:tcPr>
            <w:tcW w:w="14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E61C491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622EFD60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4906EC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身份证号</w:t>
            </w:r>
          </w:p>
        </w:tc>
        <w:tc>
          <w:tcPr>
            <w:tcW w:w="2222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4B5F175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  <w:tc>
          <w:tcPr>
            <w:tcW w:w="63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652E996">
            <w:pPr>
              <w:adjustRightInd w:val="0"/>
              <w:snapToGrid w:val="0"/>
              <w:spacing w:line="240" w:lineRule="exact"/>
              <w:jc w:val="center"/>
              <w:rPr>
                <w:rFonts w:eastAsia="黑体"/>
                <w:snapToGrid w:val="0"/>
                <w:spacing w:val="-4"/>
                <w:kern w:val="0"/>
                <w:szCs w:val="21"/>
              </w:rPr>
            </w:pPr>
            <w:r>
              <w:rPr>
                <w:rFonts w:eastAsia="黑体"/>
                <w:snapToGrid w:val="0"/>
                <w:spacing w:val="-4"/>
                <w:kern w:val="0"/>
                <w:szCs w:val="21"/>
              </w:rPr>
              <w:t>联系电话</w:t>
            </w:r>
          </w:p>
          <w:p w14:paraId="54B7C49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eastAsia="黑体"/>
                <w:snapToGrid w:val="0"/>
                <w:spacing w:val="-4"/>
                <w:kern w:val="0"/>
                <w:szCs w:val="21"/>
              </w:rPr>
              <w:t>电子邮箱</w:t>
            </w:r>
          </w:p>
        </w:tc>
        <w:tc>
          <w:tcPr>
            <w:tcW w:w="14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A81AE5B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49B296DC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161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997930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现工作单位及职务/单位性质</w:t>
            </w:r>
          </w:p>
        </w:tc>
        <w:tc>
          <w:tcPr>
            <w:tcW w:w="1928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BF225D2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  <w:tc>
          <w:tcPr>
            <w:tcW w:w="6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67659F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同岗位工作经历年限</w:t>
            </w: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C54CE75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167BF2BA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161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A8AD987">
            <w:pPr>
              <w:widowControl/>
              <w:jc w:val="center"/>
              <w:rPr>
                <w:rFonts w:hint="eastAsia" w:ascii="黑体" w:hAnsi="黑体" w:eastAsia="黑体" w:cs="黑体"/>
                <w:color w:val="000000"/>
                <w:kern w:val="0"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目前薪酬</w:t>
            </w:r>
          </w:p>
        </w:tc>
        <w:tc>
          <w:tcPr>
            <w:tcW w:w="1928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03173A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971DFF6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期望薪酬</w:t>
            </w: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6109E12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134EB566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161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D40631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最高学历</w:t>
            </w:r>
          </w:p>
        </w:tc>
        <w:tc>
          <w:tcPr>
            <w:tcW w:w="1928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214EA4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5E732A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最高学位</w:t>
            </w: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FC3AF6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3940BAC1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161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2E92BE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最高学历毕业院校</w:t>
            </w:r>
          </w:p>
        </w:tc>
        <w:tc>
          <w:tcPr>
            <w:tcW w:w="1928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E74DB2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860057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bookmarkStart w:id="0" w:name="_GoBack"/>
            <w:bookmarkEnd w:id="0"/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最高学历所学专业</w:t>
            </w: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8DED86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4E9EC39A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F0844B2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学习教育经历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>（自高中开始）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49F0494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起止时间</w:t>
            </w: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1D5DB2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所在学校</w:t>
            </w:r>
          </w:p>
        </w:tc>
        <w:tc>
          <w:tcPr>
            <w:tcW w:w="78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441B046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所学专业</w:t>
            </w:r>
          </w:p>
        </w:tc>
        <w:tc>
          <w:tcPr>
            <w:tcW w:w="454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11F114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 xml:space="preserve">学 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历</w:t>
            </w:r>
          </w:p>
        </w:tc>
        <w:tc>
          <w:tcPr>
            <w:tcW w:w="47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F1EA415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 xml:space="preserve">学 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位</w:t>
            </w: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868A3B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是否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  <w:highlight w:val="none"/>
              </w:rPr>
              <w:t>全日制</w:t>
            </w:r>
          </w:p>
        </w:tc>
      </w:tr>
      <w:tr w14:paraId="36319104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A5E075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440F60A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21F5F34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8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B54F5B2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54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F636232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7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F10FFEC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2EEB035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3EDD17F3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96E59D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91E4952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E176E4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8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BA4767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54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17A40EF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7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94C467F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D8FE5E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51A95E0A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7526A1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D9B29DA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642B8A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8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0C7CA6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54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5C9FFC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7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B04801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50090B4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6E604365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22D0D9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F0C0EE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5929FC8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8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74203D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54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A97E488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7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068089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F57AFB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45AC8C93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82CFD7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BAD6D28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6B8CFB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8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3593FCF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54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99C8C6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7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0461A2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08630AF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1CDE5899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879DF34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工作经历</w:t>
            </w:r>
          </w:p>
          <w:p w14:paraId="3553D7B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（时间连贯）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351996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起止时间</w:t>
            </w: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7EEBA0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所在单位</w:t>
            </w: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865609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岗位/职务</w:t>
            </w: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08D8858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主要从事工作</w:t>
            </w:r>
          </w:p>
        </w:tc>
      </w:tr>
      <w:tr w14:paraId="337CC788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FCE337A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CDCC296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7B80E9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660D61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348A87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233450F0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8477BC9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46D5A1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5EDD788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7D83CB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97944A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379BC375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B6C37C7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E464937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552FF9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97CD6E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53A049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07D2042C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378EFCA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F1424C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FACE60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D575ED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0715F0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3FC383D0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843BFF4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640808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038513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ED87FC7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A5CDCD5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5A5E648C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5890747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9EB40C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2089644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BE6E7B5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54E845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30E954C1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442050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培训经历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D6EF04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起止时间</w:t>
            </w: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F8B3CB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培训机构和地点</w:t>
            </w: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BDD876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培训项目或内容</w:t>
            </w: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1A1914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 xml:space="preserve">备 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注</w:t>
            </w:r>
          </w:p>
        </w:tc>
      </w:tr>
      <w:tr w14:paraId="289D6344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CCA0F04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7530F30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B27A058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1A61A33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C0B2ADA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78673516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CA35C5C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A98F271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FDE12AC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5008AA8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9F6B166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65D1873F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6A4C26B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8581F86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4FBE9C0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CF09576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92DA34A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3DEFD68B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9A5847D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E6CECBE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BE906FA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6C8BD01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30B2F91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367D8930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5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F96FB57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83A62F9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BF90768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1BED2CE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BE7282C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0F8D2CE0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554F4AB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033B9BF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4CCC577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  <w:p w14:paraId="4C5B0033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171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BCCB5FF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6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1784651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255AB343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0" w:hRule="atLeast"/>
          <w:jc w:val="center"/>
        </w:trPr>
        <w:tc>
          <w:tcPr>
            <w:tcW w:w="68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ACDD8D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  <w:highlight w:val="yellow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近年主要工作业绩</w:t>
            </w:r>
          </w:p>
        </w:tc>
        <w:tc>
          <w:tcPr>
            <w:tcW w:w="4311" w:type="pct"/>
            <w:gridSpan w:val="11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6768881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</w:tr>
      <w:tr w14:paraId="4C899761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4336F773">
            <w:pPr>
              <w:widowControl/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4311" w:type="pct"/>
            <w:gridSpan w:val="11"/>
            <w:vMerge w:val="continue"/>
            <w:tcBorders>
              <w:tl2br w:val="nil"/>
              <w:tr2bl w:val="nil"/>
            </w:tcBorders>
            <w:vAlign w:val="center"/>
          </w:tcPr>
          <w:p w14:paraId="324AE252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61F583B5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5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837A6E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奖惩情况</w:t>
            </w:r>
          </w:p>
        </w:tc>
        <w:tc>
          <w:tcPr>
            <w:tcW w:w="4311" w:type="pct"/>
            <w:gridSpan w:val="11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C55FE4A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</w:tr>
      <w:tr w14:paraId="03C1205D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8A9B485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家庭成员</w:t>
            </w:r>
          </w:p>
          <w:p w14:paraId="1559C437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和重要社</w:t>
            </w:r>
          </w:p>
          <w:p w14:paraId="1739562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会关系</w:t>
            </w:r>
          </w:p>
          <w:p w14:paraId="01C364F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  <w:p w14:paraId="2C857B96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  <w:p w14:paraId="09852C87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（须填写完整）</w:t>
            </w:r>
          </w:p>
        </w:tc>
        <w:tc>
          <w:tcPr>
            <w:tcW w:w="512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895CDB5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称  谓</w:t>
            </w: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916A42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姓  名</w:t>
            </w:r>
          </w:p>
        </w:tc>
        <w:tc>
          <w:tcPr>
            <w:tcW w:w="8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21F385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 xml:space="preserve">年 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龄</w:t>
            </w:r>
          </w:p>
        </w:tc>
        <w:tc>
          <w:tcPr>
            <w:tcW w:w="2088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B754C5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工作单位及职务</w:t>
            </w:r>
          </w:p>
        </w:tc>
      </w:tr>
      <w:tr w14:paraId="315B5B1D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445776CC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2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BEBDF3C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DEFD53F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E64AD85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8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0C14B4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3F43B7BB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65961E32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2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D0406E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C2CC5F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F5E1F75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8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F1AC2C5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1B8AA962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645B81E7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2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320B26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3D8EC8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D44F4A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8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C79F51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46928CAA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79B3B79B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2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1F2CE0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056BE52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3927D8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8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617E2B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27812F8D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55134DF6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2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A5BCC9F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5AD986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3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D500F5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8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1D2732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290B26DF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84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301E9A8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自我评价</w:t>
            </w:r>
          </w:p>
          <w:p w14:paraId="5A8BB58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311" w:type="pct"/>
            <w:gridSpan w:val="11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6D7A9B7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  <w:p w14:paraId="3DD05CB3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  <w:p w14:paraId="1F8F1469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3CE556DE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8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35D151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诚信承诺</w:t>
            </w:r>
          </w:p>
        </w:tc>
        <w:tc>
          <w:tcPr>
            <w:tcW w:w="4311" w:type="pct"/>
            <w:gridSpan w:val="11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2164CA4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1. 本人承诺所填写内容及提供的证件、材料真实可靠，绝无任何虚假成分。 </w:t>
            </w:r>
          </w:p>
          <w:p w14:paraId="166A0CE9">
            <w:pPr>
              <w:widowControl/>
              <w:jc w:val="left"/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2. 本人品行端正，无不良行为记录，在本次应聘之前，无犯罪记录。 </w:t>
            </w:r>
          </w:p>
          <w:p w14:paraId="60174239">
            <w:pPr>
              <w:widowControl/>
              <w:jc w:val="left"/>
              <w:rPr>
                <w:rFonts w:hint="default" w:ascii="宋体" w:hAnsi="宋体" w:eastAsia="宋体" w:cs="Calibri"/>
                <w:color w:val="000000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  <w:lang w:val="en-US" w:eastAsia="zh-CN"/>
              </w:rPr>
              <w:t>3. 本人符合亲属回避制度，如有隐瞒，将自行承担后果。</w:t>
            </w:r>
          </w:p>
          <w:p w14:paraId="4FB89F66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  <w:lang w:val="en-US" w:eastAsia="zh-CN"/>
              </w:rPr>
              <w:t>4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. 若顺利通过面试并加入公司，将于入职 1 月内完成社保、公积金、档案的转移手续。 </w:t>
            </w:r>
          </w:p>
          <w:p w14:paraId="2EB50B0D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  <w:lang w:val="en-US" w:eastAsia="zh-CN"/>
              </w:rPr>
              <w:t>5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. 若发现与以上所述不相符的任何隐瞒或虚假情况，本人愿承担因此导致的一切后果和责任。</w:t>
            </w:r>
          </w:p>
          <w:p w14:paraId="5944AF9C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  <w:p w14:paraId="13EE1FE3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签名： </w:t>
            </w:r>
            <w:r>
              <w:rPr>
                <w:rFonts w:ascii="宋体" w:hAnsi="宋体" w:eastAsia="宋体" w:cs="Calibri"/>
                <w:color w:val="000000"/>
                <w:kern w:val="0"/>
                <w:szCs w:val="21"/>
              </w:rPr>
              <w:t xml:space="preserve">                                        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年 </w:t>
            </w:r>
            <w:r>
              <w:rPr>
                <w:rFonts w:ascii="宋体" w:hAnsi="宋体" w:eastAsia="宋体" w:cs="Calibri"/>
                <w:color w:val="000000"/>
                <w:kern w:val="0"/>
                <w:szCs w:val="21"/>
              </w:rPr>
              <w:t xml:space="preserve">      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月 </w:t>
            </w:r>
            <w:r>
              <w:rPr>
                <w:rFonts w:ascii="宋体" w:hAnsi="宋体" w:eastAsia="宋体" w:cs="Calibri"/>
                <w:color w:val="000000"/>
                <w:kern w:val="0"/>
                <w:szCs w:val="21"/>
              </w:rPr>
              <w:t xml:space="preserve">      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日</w:t>
            </w:r>
          </w:p>
        </w:tc>
      </w:tr>
    </w:tbl>
    <w:p w14:paraId="6CF761BD">
      <w:pPr>
        <w:widowControl/>
        <w:jc w:val="left"/>
        <w:rPr>
          <w:rFonts w:ascii="宋体" w:hAnsi="宋体" w:eastAsia="宋体" w:cs="Calibri"/>
          <w:color w:val="000000"/>
          <w:kern w:val="0"/>
          <w:szCs w:val="21"/>
        </w:rPr>
      </w:pPr>
      <w:r>
        <w:rPr>
          <w:rFonts w:hint="eastAsia" w:ascii="宋体" w:hAnsi="宋体" w:eastAsia="宋体" w:cs="Calibri"/>
          <w:color w:val="000000"/>
          <w:kern w:val="0"/>
          <w:szCs w:val="21"/>
        </w:rPr>
        <w:t>备注：</w:t>
      </w:r>
    </w:p>
    <w:p w14:paraId="4D342F52">
      <w:pPr>
        <w:widowControl/>
        <w:jc w:val="left"/>
        <w:rPr>
          <w:rFonts w:ascii="宋体" w:hAnsi="宋体" w:eastAsia="宋体" w:cs="Calibri"/>
          <w:color w:val="000000"/>
          <w:kern w:val="0"/>
          <w:szCs w:val="21"/>
        </w:rPr>
      </w:pPr>
      <w:r>
        <w:rPr>
          <w:rFonts w:hint="eastAsia" w:ascii="宋体" w:hAnsi="宋体" w:eastAsia="宋体" w:cs="Calibri"/>
          <w:color w:val="000000"/>
          <w:kern w:val="0"/>
          <w:szCs w:val="21"/>
        </w:rPr>
        <w:t>1、“家庭成员”主要填写本人配偶、子女和父母的有关情况；</w:t>
      </w:r>
    </w:p>
    <w:p w14:paraId="5E470759">
      <w:pPr>
        <w:widowControl/>
        <w:jc w:val="left"/>
        <w:rPr>
          <w:rFonts w:ascii="宋体" w:hAnsi="宋体" w:eastAsia="宋体" w:cs="Calibri"/>
          <w:color w:val="000000"/>
          <w:kern w:val="0"/>
          <w:szCs w:val="21"/>
        </w:rPr>
      </w:pPr>
      <w:r>
        <w:rPr>
          <w:rFonts w:hint="eastAsia" w:ascii="宋体" w:hAnsi="宋体" w:eastAsia="宋体" w:cs="Calibri"/>
          <w:color w:val="000000"/>
          <w:kern w:val="0"/>
          <w:szCs w:val="21"/>
        </w:rPr>
        <w:t>2、“社会关系”主要填写本人岳父母或公婆、兄弟姐妹</w:t>
      </w:r>
      <w:r>
        <w:rPr>
          <w:rFonts w:hint="eastAsia" w:ascii="宋体" w:hAnsi="宋体" w:eastAsia="宋体" w:cs="Calibri"/>
          <w:color w:val="000000"/>
          <w:kern w:val="0"/>
          <w:szCs w:val="21"/>
          <w:lang w:eastAsia="zh-CN"/>
        </w:rPr>
        <w:t>、</w:t>
      </w:r>
      <w:r>
        <w:rPr>
          <w:rFonts w:hint="eastAsia" w:ascii="宋体" w:hAnsi="宋体" w:eastAsia="宋体" w:cs="Calibri"/>
          <w:color w:val="000000"/>
          <w:kern w:val="0"/>
          <w:szCs w:val="21"/>
          <w:lang w:val="en-US" w:eastAsia="zh-CN"/>
        </w:rPr>
        <w:t>连襟、妯娌</w:t>
      </w:r>
      <w:r>
        <w:rPr>
          <w:rFonts w:hint="eastAsia" w:ascii="宋体" w:hAnsi="宋体" w:eastAsia="宋体" w:cs="Calibri"/>
          <w:color w:val="000000"/>
          <w:kern w:val="0"/>
          <w:szCs w:val="21"/>
        </w:rPr>
        <w:t>等</w:t>
      </w:r>
      <w:r>
        <w:rPr>
          <w:rFonts w:hint="eastAsia" w:ascii="宋体" w:hAnsi="宋体" w:eastAsia="宋体" w:cs="Calibri"/>
          <w:color w:val="000000"/>
          <w:kern w:val="0"/>
          <w:szCs w:val="21"/>
          <w:lang w:val="en-US" w:eastAsia="zh-CN"/>
        </w:rPr>
        <w:t>有姻亲亲属关系</w:t>
      </w:r>
      <w:r>
        <w:rPr>
          <w:rFonts w:hint="eastAsia" w:ascii="宋体" w:hAnsi="宋体" w:eastAsia="宋体" w:cs="Calibri"/>
          <w:color w:val="000000"/>
          <w:kern w:val="0"/>
          <w:szCs w:val="21"/>
        </w:rPr>
        <w:t>的有关情况。</w:t>
      </w:r>
    </w:p>
    <w:p w14:paraId="0A5C1AB4">
      <w:pPr>
        <w:numPr>
          <w:ilvl w:val="0"/>
          <w:numId w:val="0"/>
        </w:numPr>
        <w:rPr>
          <w:rFonts w:hint="eastAsia" w:ascii="仿宋" w:hAnsi="仿宋" w:eastAsia="仿宋" w:cs="仿宋"/>
          <w:sz w:val="28"/>
          <w:szCs w:val="28"/>
          <w:lang w:val="en-US" w:eastAsia="zh-CN"/>
        </w:rPr>
      </w:pPr>
    </w:p>
    <w:p w14:paraId="0515E345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NDc0MzE3MLG0MDdT0lEKTi0uzszPAykwrAUAkeee1CwAAAA="/>
    <w:docVar w:name="commondata" w:val="eyJoZGlkIjoiZjNhNDkwN2ExNTZlZmY1Y2M0MmVjNDkwMGE0ZmQ1NjQifQ=="/>
  </w:docVars>
  <w:rsids>
    <w:rsidRoot w:val="004C24EF"/>
    <w:rsid w:val="00094DE3"/>
    <w:rsid w:val="000E3883"/>
    <w:rsid w:val="00165761"/>
    <w:rsid w:val="00172454"/>
    <w:rsid w:val="001D75D2"/>
    <w:rsid w:val="002559C3"/>
    <w:rsid w:val="00265D4C"/>
    <w:rsid w:val="00314E05"/>
    <w:rsid w:val="003D70F9"/>
    <w:rsid w:val="003E0BD6"/>
    <w:rsid w:val="003F26FD"/>
    <w:rsid w:val="004125B1"/>
    <w:rsid w:val="004B1190"/>
    <w:rsid w:val="004C24EF"/>
    <w:rsid w:val="004E0DEE"/>
    <w:rsid w:val="00500479"/>
    <w:rsid w:val="005345D1"/>
    <w:rsid w:val="00637DF1"/>
    <w:rsid w:val="006C4E28"/>
    <w:rsid w:val="007872BF"/>
    <w:rsid w:val="007D11AB"/>
    <w:rsid w:val="008C65EF"/>
    <w:rsid w:val="009070B6"/>
    <w:rsid w:val="009C002E"/>
    <w:rsid w:val="00A43B53"/>
    <w:rsid w:val="00A72320"/>
    <w:rsid w:val="00AC699C"/>
    <w:rsid w:val="00AE0834"/>
    <w:rsid w:val="00AE267C"/>
    <w:rsid w:val="00B02950"/>
    <w:rsid w:val="00B1299A"/>
    <w:rsid w:val="00B25DA0"/>
    <w:rsid w:val="00BA248A"/>
    <w:rsid w:val="00CC2D2E"/>
    <w:rsid w:val="00CD384F"/>
    <w:rsid w:val="00DA4763"/>
    <w:rsid w:val="00DB7193"/>
    <w:rsid w:val="00E01D4A"/>
    <w:rsid w:val="00EA3C85"/>
    <w:rsid w:val="00ED38B9"/>
    <w:rsid w:val="00EE7705"/>
    <w:rsid w:val="00F00484"/>
    <w:rsid w:val="00FF371D"/>
    <w:rsid w:val="0466685E"/>
    <w:rsid w:val="04ED3BFC"/>
    <w:rsid w:val="07BD341A"/>
    <w:rsid w:val="18033F0E"/>
    <w:rsid w:val="23A609AF"/>
    <w:rsid w:val="28911113"/>
    <w:rsid w:val="35AA129B"/>
    <w:rsid w:val="3892120F"/>
    <w:rsid w:val="38AF1198"/>
    <w:rsid w:val="3AC85697"/>
    <w:rsid w:val="3F651E40"/>
    <w:rsid w:val="44A31D5A"/>
    <w:rsid w:val="4E0E34BE"/>
    <w:rsid w:val="4EC61D0A"/>
    <w:rsid w:val="52644FBA"/>
    <w:rsid w:val="5525157E"/>
    <w:rsid w:val="57CA3EF2"/>
    <w:rsid w:val="5D845EFE"/>
    <w:rsid w:val="615F1251"/>
    <w:rsid w:val="61A9240A"/>
    <w:rsid w:val="66F47B0C"/>
    <w:rsid w:val="672E1A58"/>
    <w:rsid w:val="682639FB"/>
    <w:rsid w:val="69935D7C"/>
    <w:rsid w:val="6E2E1D55"/>
    <w:rsid w:val="6EC74DAB"/>
    <w:rsid w:val="6F9E7295"/>
    <w:rsid w:val="6FDC6A8A"/>
    <w:rsid w:val="75AB2779"/>
    <w:rsid w:val="7A07656E"/>
    <w:rsid w:val="7E501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autoRedefine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9"/>
    <w:qFormat/>
    <w:uiPriority w:val="0"/>
    <w:rPr>
      <w:rFonts w:ascii="仿宋" w:hAnsi="仿宋" w:eastAsia="宋体" w:cs="Times New Roman"/>
      <w:szCs w:val="24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sz w:val="18"/>
      <w:szCs w:val="18"/>
    </w:rPr>
  </w:style>
  <w:style w:type="character" w:customStyle="1" w:styleId="9">
    <w:name w:val="正文文本 字符"/>
    <w:basedOn w:val="6"/>
    <w:link w:val="2"/>
    <w:qFormat/>
    <w:uiPriority w:val="0"/>
    <w:rPr>
      <w:rFonts w:ascii="仿宋" w:hAnsi="仿宋" w:eastAsia="宋体" w:cs="Times New Roman"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602</Words>
  <Characters>622</Characters>
  <Lines>7</Lines>
  <Paragraphs>1</Paragraphs>
  <TotalTime>5</TotalTime>
  <ScaleCrop>false</ScaleCrop>
  <LinksUpToDate>false</LinksUpToDate>
  <CharactersWithSpaces>732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2T07:13:00Z</dcterms:created>
  <dc:creator>zhiyin6831@hotmail.com</dc:creator>
  <cp:lastModifiedBy>158----5885</cp:lastModifiedBy>
  <cp:lastPrinted>2023-08-21T07:21:00Z</cp:lastPrinted>
  <dcterms:modified xsi:type="dcterms:W3CDTF">2025-06-17T11:27:2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0B293D22D3C842A4905CACA604623F87</vt:lpwstr>
  </property>
  <property fmtid="{D5CDD505-2E9C-101B-9397-08002B2CF9AE}" pid="4" name="KSOTemplateDocerSaveRecord">
    <vt:lpwstr>eyJoZGlkIjoiODM4MjFmMzZmNjJlNGY5Mzc5ZDBlZTYzNjVkN2FjOTciLCJ1c2VySWQiOiI5NjY5ODk1MjAifQ==</vt:lpwstr>
  </property>
</Properties>
</file>